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5" w:name="X949185730107ba61aa37efb6f61bafc67173849"/>
    <w:p>
      <w:pPr>
        <w:pStyle w:val="Heading1"/>
      </w:pPr>
      <w:r>
        <w:t xml:space="preserve">Cover Letter for Academic Researcher Position in Israel Tel Aviv</w:t>
      </w:r>
    </w:p>
    <w:p>
      <w:pPr>
        <w:pStyle w:val="FirstParagraph"/>
      </w:pPr>
      <w:r>
        <w:t xml:space="preserve">Dear [Hiring Committee/Recruitment Team],</w:t>
      </w:r>
    </w:p>
    <w:p>
      <w:pPr>
        <w:pStyle w:val="BodyText"/>
      </w:pPr>
      <w:r>
        <w:t xml:space="preserve">I am writing to express my enthusiastic interest in the Academic Researcher position at a prestigious institution in Israel Tel Aviv. As a dedicated scholar with a robust background in [specific field of research, e.g., Biotechnology, Artificial Intelligence, Environmental Science], I am eager to contribute my expertise and passion for discovery to an environment that values innovation and academic excellence. This Cover Letter outlines my qualifications, research accomplishments, and alignment with the mission of institutions in Israel Tel Aviv that prioritize cutting-edge inquiry and interdisciplinary collaboration.</w:t>
      </w:r>
    </w:p>
    <w:bookmarkStart w:id="20" w:name="Xd9f37ddfed9aa95b7ab82fae3c87ae66fcc374a"/>
    <w:p>
      <w:pPr>
        <w:pStyle w:val="Heading2"/>
      </w:pPr>
      <w:r>
        <w:t xml:space="preserve">Academic Researcher: A Commitment to Excellence</w:t>
      </w:r>
    </w:p>
    <w:p>
      <w:pPr>
        <w:pStyle w:val="FirstParagraph"/>
      </w:pPr>
      <w:r>
        <w:t xml:space="preserve">As an Academic Researcher, I have consistently pursued projects that bridge theoretical frameworks with practical applications. My work spans [mention key research areas, e.g., "genomic sequencing," "machine learning algorithms," or "sustainable urban development"], where I have published peer-reviewed articles in journals such as [list relevant journals] and presented findings at international conferences like [name of conferences]. These experiences have honed my ability to design rigorous experiments, analyze complex data, and communicate results effectively to diverse audiences.</w:t>
      </w:r>
    </w:p>
    <w:p>
      <w:pPr>
        <w:pStyle w:val="BodyText"/>
      </w:pPr>
      <w:r>
        <w:t xml:space="preserve">My doctoral research at [University Name] focused on [briefly describe your PhD topic], which led to the development of [specific methodology or tool]. This work not only earned me recognition through [mention awards or grants, e.g., "a National Science Foundation Fellowship"] but also underscored my commitment to addressing real-world challenges through scientific inquiry. As an Academic Researcher, I believe that research must be both intellectually rigorous and socially impactful—a philosophy that resonates deeply with the academic ethos of Israel Tel Aviv.</w:t>
      </w:r>
    </w:p>
    <w:bookmarkEnd w:id="20"/>
    <w:bookmarkStart w:id="21" w:name="Xa5a51d4699d04bba95c40ebc2db8e060e3f903a"/>
    <w:p>
      <w:pPr>
        <w:pStyle w:val="Heading2"/>
      </w:pPr>
      <w:r>
        <w:t xml:space="preserve">Israel Tel Aviv: A Hub for Innovation and Collaboration</w:t>
      </w:r>
    </w:p>
    <w:p>
      <w:pPr>
        <w:pStyle w:val="FirstParagraph"/>
      </w:pPr>
      <w:r>
        <w:t xml:space="preserve">The decision to apply for this position in Israel Tel Aviv is rooted in my admiration for the region’s dynamic academic landscape. Tel Aviv, a global leader in technology, entrepreneurship, and innovation, offers a unique ecosystem where academia intersects with industry to drive progress. Institutions such as [Tel Aviv University], [Hebrew University of Jerusalem], and [Weizmann Institute of Science] are renowned for their interdisciplinary research initiatives and emphasis on fostering international collaboration. I am particularly drawn to the opportunity to work within this vibrant community, where the synergy between diverse disciplines can catalyze groundbreaking discoveries.</w:t>
      </w:r>
    </w:p>
    <w:p>
      <w:pPr>
        <w:pStyle w:val="BodyText"/>
      </w:pPr>
      <w:r>
        <w:t xml:space="preserve">Israel’s commitment to scientific advancement is evident in its investment in research infrastructure and its culture of intellectual curiosity. The country’s proximity to emerging markets and its status as a "Start-Up Nation" create an environment where academic research can directly influence policy, technology, and societal development. As an Academic Researcher with a focus on [specific field], I am eager to contribute my expertise to projects that align with these priorities while also engaging with the local academic community through mentorship and collaborative initiatives.</w:t>
      </w:r>
    </w:p>
    <w:bookmarkEnd w:id="21"/>
    <w:bookmarkStart w:id="22" w:name="X918fe18c20aebcc3ea030db75354b8899567a90"/>
    <w:p>
      <w:pPr>
        <w:pStyle w:val="Heading2"/>
      </w:pPr>
      <w:r>
        <w:t xml:space="preserve">Skills and Achievements: A Foundation for Success</w:t>
      </w:r>
    </w:p>
    <w:p>
      <w:pPr>
        <w:pStyle w:val="FirstParagraph"/>
      </w:pPr>
      <w:r>
        <w:t xml:space="preserve">My professional journey has been marked by a series of achievements that demonstrate my ability to thrive in research-intensive environments. For instance, during my postdoctoral fellowship at [Institution Name], I led a team of researchers in [specific project], which resulted in the publication of [number] papers and the successful securing of [funding amount or grant name]. This experience sharpened my skills in project management, grant writing, and team leadership—critical competencies for an Academic Researcher.</w:t>
      </w:r>
    </w:p>
    <w:p>
      <w:pPr>
        <w:pStyle w:val="BodyText"/>
      </w:pPr>
      <w:r>
        <w:t xml:space="preserve">In addition to technical expertise, I possess strong communication and interdisciplinary collaboration skills. I have collaborated with researchers from fields as varied as [mention disciplines], which has enriched my perspective and enabled me to approach problems from multiple angles. My ability to translate complex scientific concepts into accessible language has also been instrumental in fostering public engagement with research, a value that is increasingly important in today’s academic landscape.</w:t>
      </w:r>
    </w:p>
    <w:bookmarkEnd w:id="22"/>
    <w:bookmarkStart w:id="23" w:name="alignment-with-institutional-goals"/>
    <w:p>
      <w:pPr>
        <w:pStyle w:val="Heading2"/>
      </w:pPr>
      <w:r>
        <w:t xml:space="preserve">Alignment with Institutional Goals</w:t>
      </w:r>
    </w:p>
    <w:p>
      <w:pPr>
        <w:pStyle w:val="FirstParagraph"/>
      </w:pPr>
      <w:r>
        <w:t xml:space="preserve">I am particularly excited about the opportunity to contribute to an institution in Israel Tel Aviv that prioritizes [specific institutional values, e.g., "interdisciplinary research," "sustainability initiatives," or "technological innovation"]. My research on [specific topic] aligns closely with the work of [mention relevant departments or research centers], and I am eager to explore ways to integrate my expertise into ongoing projects. For example, I have proposed a framework for [briefly describe a potential collaboration or project idea], which could leverage the unique resources of Tel Aviv’s academic and industrial networks.</w:t>
      </w:r>
    </w:p>
    <w:p>
      <w:pPr>
        <w:pStyle w:val="BodyText"/>
      </w:pPr>
      <w:r>
        <w:t xml:space="preserve">Furthermore, my experience in [mention relevant skills, e.g., "data science," "lab automation," or "policy analysis"] positions me to support the institution’s goals of advancing knowledge and fostering innovation. I am also committed to mentoring the next generation of researchers, ensuring that they are equipped with the tools and mindset needed to succeed in an ever-evolving field.</w:t>
      </w:r>
    </w:p>
    <w:bookmarkEnd w:id="23"/>
    <w:bookmarkStart w:id="24" w:name="conclusion-a-vision-for-the-future"/>
    <w:p>
      <w:pPr>
        <w:pStyle w:val="Heading2"/>
      </w:pPr>
      <w:r>
        <w:t xml:space="preserve">Conclusion: A Vision for the Future</w:t>
      </w:r>
    </w:p>
    <w:p>
      <w:pPr>
        <w:pStyle w:val="FirstParagraph"/>
      </w:pPr>
      <w:r>
        <w:t xml:space="preserve">In conclusion, I am confident that my qualifications as an Academic Researcher—coupled with my passion for research and deep respect for the academic community in Israel Tel Aviv—make me a strong candidate for this position. I am eager to bring my expertise to an institution that values creativity, collaboration, and impact. I would be honored to contribute to the continued success of [Institution Name] and to engage with the vibrant intellectual culture of Tel Aviv.</w:t>
      </w:r>
    </w:p>
    <w:p>
      <w:pPr>
        <w:pStyle w:val="BodyText"/>
      </w:pPr>
      <w:r>
        <w:t xml:space="preserve">Thank you for considering my application. I look forward to the opportunity to discuss how my background and vision align with the goals of your institution. Please feel free to contact me at [your phone number] or [your email address] for any additional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cp:keywords/>
  <dcterms:created xsi:type="dcterms:W3CDTF">2026-07-23T20:11:46Z</dcterms:created>
  <dcterms:modified xsi:type="dcterms:W3CDTF">2026-07-23T20:11:46Z</dcterms:modified>
</cp:coreProperties>
</file>

<file path=docProps/custom.xml><?xml version="1.0" encoding="utf-8"?>
<Properties xmlns="http://schemas.openxmlformats.org/officeDocument/2006/custom-properties" xmlns:vt="http://schemas.openxmlformats.org/officeDocument/2006/docPropsVTypes"/>
</file>